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84899" w14:textId="77777777" w:rsidR="00E043CF" w:rsidRPr="00E043CF" w:rsidRDefault="00E043CF" w:rsidP="00E043CF">
      <w:pPr>
        <w:pStyle w:val="Heading1"/>
        <w:jc w:val="center"/>
        <w:rPr>
          <w:noProof/>
          <w:lang w:val="bg-BG"/>
        </w:rPr>
      </w:pPr>
      <w:bookmarkStart w:id="0" w:name="_GoBack"/>
      <w:bookmarkEnd w:id="0"/>
      <w:r w:rsidRPr="00E043CF">
        <w:rPr>
          <w:noProof/>
        </w:rPr>
        <w:t>Exercise: Regular Expressions</w:t>
      </w:r>
    </w:p>
    <w:p w14:paraId="2705FF3C" w14:textId="170C1A10" w:rsidR="00E043CF" w:rsidRPr="00E043CF" w:rsidRDefault="00E043CF" w:rsidP="00745B45">
      <w:pPr>
        <w:jc w:val="center"/>
        <w:rPr>
          <w:noProof/>
          <w:lang w:val="bg-BG"/>
        </w:rPr>
      </w:pPr>
      <w:r w:rsidRPr="00E043CF">
        <w:rPr>
          <w:noProof/>
        </w:rPr>
        <w:t xml:space="preserve">Problems for exercise and homework for the </w:t>
      </w:r>
      <w:hyperlink r:id="rId9" w:history="1">
        <w:r w:rsidR="003934AA">
          <w:rPr>
            <w:rStyle w:val="Hyperlink"/>
          </w:rPr>
          <w:t>"</w:t>
        </w:r>
        <w:r w:rsidR="003934AA">
          <w:rPr>
            <w:rStyle w:val="Hyperlink"/>
            <w:noProof/>
          </w:rPr>
          <w:t>C# Fundamentals</w:t>
        </w:r>
        <w:r w:rsidR="003934AA">
          <w:rPr>
            <w:rStyle w:val="Hyperlink"/>
          </w:rPr>
          <w:t xml:space="preserve">" course @ </w:t>
        </w:r>
        <w:r w:rsidR="003934AA">
          <w:rPr>
            <w:rStyle w:val="Hyperlink"/>
            <w:noProof/>
          </w:rPr>
          <w:t>SoftUni</w:t>
        </w:r>
      </w:hyperlink>
      <w:r w:rsidRPr="00E043CF">
        <w:rPr>
          <w:rStyle w:val="Hyperlink"/>
          <w:noProof/>
          <w:lang w:val="bg-BG"/>
        </w:rPr>
        <w:br/>
      </w:r>
      <w:r w:rsidRPr="00E043CF">
        <w:rPr>
          <w:noProof/>
        </w:rPr>
        <w:t xml:space="preserve">You can check your solutions in </w:t>
      </w:r>
      <w:hyperlink r:id="rId10"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3086D959"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1"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2" w:name="_Hlk507807261"/>
            <w:bookmarkEnd w:id="1"/>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2"/>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3" w:name="__DdeLink__1548_1553542260"/>
            <w:bookmarkStart w:id="4" w:name="__DdeLink__1520_1553542260"/>
            <w:bookmarkEnd w:id="3"/>
            <w:bookmarkEnd w:id="4"/>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5B9F6D" w14:textId="77777777" w:rsidR="00502086" w:rsidRDefault="00502086" w:rsidP="008068A2">
      <w:pPr>
        <w:spacing w:after="0" w:line="240" w:lineRule="auto"/>
      </w:pPr>
      <w:r>
        <w:separator/>
      </w:r>
    </w:p>
  </w:endnote>
  <w:endnote w:type="continuationSeparator" w:id="0">
    <w:p w14:paraId="03A6822E" w14:textId="77777777" w:rsidR="00502086" w:rsidRDefault="0050208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9519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9519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9519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9519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36841C" w14:textId="77777777" w:rsidR="00502086" w:rsidRDefault="00502086" w:rsidP="008068A2">
      <w:pPr>
        <w:spacing w:after="0" w:line="240" w:lineRule="auto"/>
      </w:pPr>
      <w:r>
        <w:separator/>
      </w:r>
    </w:p>
  </w:footnote>
  <w:footnote w:type="continuationSeparator" w:id="0">
    <w:p w14:paraId="5044B700" w14:textId="77777777" w:rsidR="00502086" w:rsidRDefault="00502086"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7F3D"/>
    <w:rsid w:val="00202683"/>
    <w:rsid w:val="00215FCE"/>
    <w:rsid w:val="00216B0E"/>
    <w:rsid w:val="00230243"/>
    <w:rsid w:val="002326A7"/>
    <w:rsid w:val="00232E7D"/>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934AA"/>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2086"/>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5D70"/>
    <w:rsid w:val="00646BA3"/>
    <w:rsid w:val="006571CF"/>
    <w:rsid w:val="006640AE"/>
    <w:rsid w:val="00664144"/>
    <w:rsid w:val="00670041"/>
    <w:rsid w:val="00671FE2"/>
    <w:rsid w:val="00674C4D"/>
    <w:rsid w:val="00686C0C"/>
    <w:rsid w:val="00687B0D"/>
    <w:rsid w:val="006949C4"/>
    <w:rsid w:val="00695634"/>
    <w:rsid w:val="006A2531"/>
    <w:rsid w:val="006A3CE9"/>
    <w:rsid w:val="006D239A"/>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57DEC"/>
    <w:rsid w:val="00A63748"/>
    <w:rsid w:val="00A66DE2"/>
    <w:rsid w:val="00A70227"/>
    <w:rsid w:val="00A847D3"/>
    <w:rsid w:val="00A864EE"/>
    <w:rsid w:val="00A95197"/>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461A3"/>
    <w:rsid w:val="00D50F79"/>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7EDA"/>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 w:val="00FF5C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12EE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judge.softuni.org/Contests/1668/Regular-Expressions-Exercise" TargetMode="External"/><Relationship Id="rId4" Type="http://schemas.microsoft.com/office/2007/relationships/stylesWithEffects" Target="stylesWithEffects.xml"/><Relationship Id="rId9" Type="http://schemas.openxmlformats.org/officeDocument/2006/relationships/hyperlink" Target="https://softuni.bg/trainings/4219/programming-fundamentals-with-csharp-september-202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0626B-A2B9-4D5E-82CA-5F3C7A036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91</Words>
  <Characters>1021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5:09:00Z</cp:lastPrinted>
  <dcterms:created xsi:type="dcterms:W3CDTF">2023-11-19T18:33:00Z</dcterms:created>
  <dcterms:modified xsi:type="dcterms:W3CDTF">2023-11-19T18:33:00Z</dcterms:modified>
  <cp:category>programming;education;software engineering;software development</cp:category>
</cp:coreProperties>
</file>